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</w:p>
    <w:p w14:paraId="1AB08073" w14:textId="42ACA043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0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6A0129">
        <w:rPr>
          <w:rFonts w:ascii="Arial" w:hAnsi="Arial" w:cs="Arial"/>
          <w:b/>
          <w:sz w:val="24"/>
        </w:rPr>
        <w:t>GASTRONOMİ VE MUTFAK SANATLARI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737540" w:rsidRPr="00A95499" w14:paraId="55183F09" w14:textId="77777777" w:rsidTr="001C1847">
        <w:trPr>
          <w:trHeight w:val="1045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0580B4" w14:textId="77777777" w:rsidR="00737540" w:rsidRDefault="00737540" w:rsidP="00737540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bookmarkStart w:id="1" w:name="_GoBack" w:colFirst="0" w:colLast="0"/>
          </w:p>
          <w:p w14:paraId="07321B8C" w14:textId="542744B1" w:rsidR="00737540" w:rsidRPr="00F235AE" w:rsidRDefault="00737540" w:rsidP="00737540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1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77C37" w14:textId="53D31B0D" w:rsidR="00737540" w:rsidRPr="00EF0FFE" w:rsidRDefault="00737540" w:rsidP="00737540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Pr="006A0129">
              <w:rPr>
                <w:rFonts w:ascii="Arial" w:hAnsi="Arial" w:cs="Arial"/>
                <w:sz w:val="20"/>
              </w:rPr>
              <w:t>Staj Kabul Formu</w:t>
            </w:r>
            <w:r>
              <w:rPr>
                <w:rFonts w:ascii="Arial" w:hAnsi="Arial" w:cs="Arial"/>
                <w:sz w:val="20"/>
              </w:rPr>
              <w:t>”, “</w:t>
            </w:r>
            <w:r w:rsidRPr="006A0129">
              <w:rPr>
                <w:rFonts w:ascii="Arial" w:hAnsi="Arial" w:cs="Arial"/>
                <w:sz w:val="20"/>
              </w:rPr>
              <w:t>SGK Beyan Formu</w:t>
            </w:r>
            <w:r>
              <w:rPr>
                <w:rFonts w:ascii="Arial" w:hAnsi="Arial" w:cs="Arial"/>
                <w:sz w:val="20"/>
              </w:rPr>
              <w:t>nun”</w:t>
            </w:r>
            <w:r w:rsidRPr="00EF0FFE">
              <w:rPr>
                <w:rFonts w:ascii="Arial" w:hAnsi="Arial" w:cs="Arial"/>
                <w:sz w:val="20"/>
              </w:rPr>
              <w:t xml:space="preserve"> 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4FFDB" w14:textId="0643D163" w:rsidR="00737540" w:rsidRPr="00EF0FFE" w:rsidRDefault="00737540" w:rsidP="00737540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elirtilen formlar eksiksiz doldurup, elden ya da kargo yoluyla öğrenci işlerine teslim edilmelidir.</w:t>
            </w:r>
          </w:p>
        </w:tc>
      </w:tr>
      <w:tr w:rsidR="00737540" w:rsidRPr="00A95499" w14:paraId="33DFDD9D" w14:textId="77777777" w:rsidTr="001C1847">
        <w:trPr>
          <w:trHeight w:val="989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829D60" w14:textId="1FD03669" w:rsidR="00737540" w:rsidRPr="006A0129" w:rsidRDefault="00737540" w:rsidP="00737540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>23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DC3A07" w14:textId="3149C1CA" w:rsidR="00737540" w:rsidRPr="006A0129" w:rsidRDefault="00737540" w:rsidP="00737540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“Staj Kabul Formu” 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AE354" w14:textId="36D9A103" w:rsidR="00737540" w:rsidRPr="006A0129" w:rsidRDefault="00737540" w:rsidP="00737540">
            <w:pPr>
              <w:ind w:left="176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 Komisyonu üyeleri tarafından yapılacak değerlendirmenin sonuçları belirtilen tarihte Turizm İşletmeciliği ve Otelcilik Yüksekokulu’nun web sayfasında ilan edilecektir.</w:t>
            </w:r>
          </w:p>
        </w:tc>
      </w:tr>
      <w:tr w:rsidR="00737540" w:rsidRPr="00A95499" w14:paraId="2F095D5D" w14:textId="77777777" w:rsidTr="001C1847">
        <w:trPr>
          <w:trHeight w:val="835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3D6CDE" w14:textId="2DE8D4C9" w:rsidR="00737540" w:rsidRPr="00894356" w:rsidRDefault="00737540" w:rsidP="00737540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6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6EC02A21" w:rsidR="00737540" w:rsidRPr="00EF0FFE" w:rsidRDefault="00737540" w:rsidP="00737540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Staj Eğitim Sürecine 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2BA87BAF" w:rsidR="00737540" w:rsidRPr="00EF0FFE" w:rsidRDefault="00737540" w:rsidP="00737540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ler Staj Yönergesi gereğince 60</w:t>
            </w:r>
            <w:r w:rsidRPr="006A0129">
              <w:rPr>
                <w:rFonts w:ascii="Arial" w:hAnsi="Arial" w:cs="Arial"/>
                <w:sz w:val="20"/>
              </w:rPr>
              <w:t xml:space="preserve"> iş günü</w:t>
            </w:r>
            <w:r>
              <w:rPr>
                <w:rFonts w:ascii="Arial" w:hAnsi="Arial" w:cs="Arial"/>
                <w:sz w:val="20"/>
              </w:rPr>
              <w:t xml:space="preserve"> staj yapmak zorundadır, yönergede belirtilen sorumluluklarını yerine getirmelidir.</w:t>
            </w:r>
          </w:p>
        </w:tc>
      </w:tr>
      <w:tr w:rsidR="00737540" w:rsidRPr="00A95499" w14:paraId="04E1395F" w14:textId="77777777" w:rsidTr="001C1847">
        <w:trPr>
          <w:trHeight w:val="716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EDC93A" w14:textId="726FF942" w:rsidR="00737540" w:rsidRPr="00894356" w:rsidRDefault="00737540" w:rsidP="00737540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2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C4A6704" w:rsidR="00737540" w:rsidRDefault="00737540" w:rsidP="00737540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 Fiilen Staj Eğitim Sürecini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737540" w:rsidRDefault="00737540" w:rsidP="00737540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737540" w:rsidRPr="00A95499" w14:paraId="2C313F95" w14:textId="77777777" w:rsidTr="001C1847">
        <w:trPr>
          <w:trHeight w:val="1081"/>
        </w:trPr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4F8956" w14:textId="208F52FB" w:rsidR="00737540" w:rsidRPr="00F235AE" w:rsidRDefault="00737540" w:rsidP="00737540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465D6" w14:textId="73E276E2" w:rsidR="00737540" w:rsidRPr="00EF0FFE" w:rsidRDefault="00737540" w:rsidP="00737540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“</w:t>
            </w:r>
            <w:r w:rsidRPr="00AD3306">
              <w:rPr>
                <w:rFonts w:ascii="Arial" w:hAnsi="Arial" w:cs="Arial"/>
                <w:sz w:val="20"/>
              </w:rPr>
              <w:t>Gizli Değerlendirme Formu</w:t>
            </w:r>
            <w:r>
              <w:rPr>
                <w:rFonts w:ascii="Arial" w:hAnsi="Arial" w:cs="Arial"/>
                <w:sz w:val="20"/>
              </w:rPr>
              <w:t>” “</w:t>
            </w:r>
            <w:r w:rsidRPr="00AD3306">
              <w:rPr>
                <w:rFonts w:ascii="Arial" w:hAnsi="Arial" w:cs="Arial"/>
                <w:sz w:val="20"/>
              </w:rPr>
              <w:t>Staj Dosyası</w:t>
            </w:r>
            <w:r>
              <w:rPr>
                <w:rFonts w:ascii="Arial" w:hAnsi="Arial" w:cs="Arial"/>
                <w:sz w:val="20"/>
              </w:rPr>
              <w:t>” ve “</w:t>
            </w:r>
            <w:r w:rsidRPr="006A0129">
              <w:rPr>
                <w:rFonts w:ascii="Arial" w:hAnsi="Arial" w:cs="Arial"/>
                <w:sz w:val="20"/>
              </w:rPr>
              <w:t>Staj Devlet Katkısı Formu</w:t>
            </w:r>
            <w:r>
              <w:rPr>
                <w:rFonts w:ascii="Arial" w:hAnsi="Arial" w:cs="Arial"/>
                <w:sz w:val="20"/>
              </w:rPr>
              <w:t xml:space="preserve">” 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153B486A" w:rsidR="00737540" w:rsidRPr="00EF0FFE" w:rsidRDefault="00737540" w:rsidP="00737540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dosyası ve form, elden ya da posta/kargo yoluyla öğrenci işlerine teslim edilmelidir. Posta/kargo sürecinde yaşanabilecek sorunlardan öğrenci sorumlu tutulur.</w:t>
            </w:r>
          </w:p>
        </w:tc>
      </w:tr>
      <w:bookmarkEnd w:id="1"/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23292C"/>
    <w:rsid w:val="002726F6"/>
    <w:rsid w:val="00290C2A"/>
    <w:rsid w:val="002D1AFE"/>
    <w:rsid w:val="00302321"/>
    <w:rsid w:val="003C139E"/>
    <w:rsid w:val="004D30F1"/>
    <w:rsid w:val="0055549E"/>
    <w:rsid w:val="00581E74"/>
    <w:rsid w:val="006612DD"/>
    <w:rsid w:val="00693834"/>
    <w:rsid w:val="006A0129"/>
    <w:rsid w:val="006D60D5"/>
    <w:rsid w:val="006D707D"/>
    <w:rsid w:val="00737540"/>
    <w:rsid w:val="00750A12"/>
    <w:rsid w:val="008675D4"/>
    <w:rsid w:val="00894356"/>
    <w:rsid w:val="008D3011"/>
    <w:rsid w:val="00971DE9"/>
    <w:rsid w:val="00A40C96"/>
    <w:rsid w:val="00A95499"/>
    <w:rsid w:val="00AD3306"/>
    <w:rsid w:val="00B41B81"/>
    <w:rsid w:val="00B52746"/>
    <w:rsid w:val="00B60193"/>
    <w:rsid w:val="00B90807"/>
    <w:rsid w:val="00C14BD2"/>
    <w:rsid w:val="00DB3370"/>
    <w:rsid w:val="00E1204E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4</cp:revision>
  <cp:lastPrinted>2019-12-19T11:16:00Z</cp:lastPrinted>
  <dcterms:created xsi:type="dcterms:W3CDTF">2021-06-03T12:41:00Z</dcterms:created>
  <dcterms:modified xsi:type="dcterms:W3CDTF">2021-06-14T10:37:00Z</dcterms:modified>
</cp:coreProperties>
</file>